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02744" w14:textId="77777777" w:rsidR="00D8776B" w:rsidRDefault="00D8776B" w:rsidP="001D1404">
      <w:pPr>
        <w:jc w:val="center"/>
        <w:rPr>
          <w:b/>
          <w:bCs/>
        </w:rPr>
      </w:pPr>
    </w:p>
    <w:p w14:paraId="05081F27" w14:textId="77777777" w:rsidR="00D8776B" w:rsidRDefault="00D8776B" w:rsidP="001D1404">
      <w:pPr>
        <w:jc w:val="center"/>
        <w:rPr>
          <w:b/>
          <w:bCs/>
        </w:rPr>
      </w:pPr>
    </w:p>
    <w:p w14:paraId="46AA4BE3" w14:textId="77777777" w:rsidR="00D8776B" w:rsidRDefault="00D8776B" w:rsidP="001D1404">
      <w:pPr>
        <w:jc w:val="center"/>
        <w:rPr>
          <w:b/>
          <w:bCs/>
        </w:rPr>
      </w:pPr>
    </w:p>
    <w:p w14:paraId="19D0CEE4" w14:textId="5DA9651E" w:rsidR="00D8776B" w:rsidRDefault="00D8776B" w:rsidP="00BC5FAB">
      <w:pPr>
        <w:jc w:val="center"/>
        <w:rPr>
          <w:b/>
          <w:bCs/>
        </w:rPr>
      </w:pPr>
      <w:r>
        <w:rPr>
          <w:b/>
          <w:bCs/>
        </w:rPr>
        <w:t>CAPSULE APPROVAL SHEET</w:t>
      </w:r>
    </w:p>
    <w:p w14:paraId="1051580B" w14:textId="77777777" w:rsidR="00D8776B" w:rsidRDefault="00D8776B" w:rsidP="001D1404">
      <w:pPr>
        <w:jc w:val="center"/>
        <w:rPr>
          <w:b/>
          <w:bCs/>
        </w:rPr>
      </w:pPr>
    </w:p>
    <w:p w14:paraId="186653F8" w14:textId="77777777" w:rsidR="001D1404" w:rsidRDefault="001D1404" w:rsidP="001D1404">
      <w:pPr>
        <w:jc w:val="center"/>
        <w:rPr>
          <w:b/>
          <w:bCs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1D1404" w14:paraId="7C6F0970" w14:textId="77777777" w:rsidTr="00400EEE">
        <w:tc>
          <w:tcPr>
            <w:tcW w:w="1147" w:type="pct"/>
          </w:tcPr>
          <w:p w14:paraId="28B001E0" w14:textId="0620DEAD" w:rsidR="001D1404" w:rsidRPr="00400EEE" w:rsidRDefault="00745269" w:rsidP="001D707E">
            <w:pPr>
              <w:jc w:val="right"/>
              <w:rPr>
                <w:b/>
                <w:bCs/>
              </w:rPr>
            </w:pPr>
            <w:r w:rsidRPr="00400EEE">
              <w:rPr>
                <w:b/>
                <w:bCs/>
              </w:rPr>
              <w:t>AUTHOR/S:</w:t>
            </w:r>
          </w:p>
        </w:tc>
        <w:tc>
          <w:tcPr>
            <w:tcW w:w="3853" w:type="pct"/>
          </w:tcPr>
          <w:p w14:paraId="1E860385" w14:textId="77777777" w:rsidR="00D8776B" w:rsidRPr="00400EEE" w:rsidRDefault="00B65B86" w:rsidP="00D8776B">
            <w:pPr>
              <w:jc w:val="left"/>
              <w:rPr>
                <w:bCs/>
                <w:u w:val="single"/>
              </w:rPr>
            </w:pPr>
            <w:r w:rsidRPr="00400EEE">
              <w:rPr>
                <w:bCs/>
                <w:u w:val="single"/>
              </w:rPr>
              <w:t>HANNIE MAY G. DEFACTO</w:t>
            </w:r>
          </w:p>
          <w:p w14:paraId="642E8108" w14:textId="77777777" w:rsidR="00D8776B" w:rsidRPr="00400EEE" w:rsidRDefault="00B65B86" w:rsidP="00D8776B">
            <w:pPr>
              <w:jc w:val="left"/>
              <w:rPr>
                <w:bCs/>
                <w:u w:val="single"/>
              </w:rPr>
            </w:pPr>
            <w:r w:rsidRPr="00400EEE">
              <w:rPr>
                <w:bCs/>
                <w:u w:val="single"/>
              </w:rPr>
              <w:t>JOHN PAUL R. CONSUELO</w:t>
            </w:r>
          </w:p>
          <w:p w14:paraId="0344AB5F" w14:textId="3EE14C07" w:rsidR="001D1404" w:rsidRPr="00400EEE" w:rsidRDefault="00B65B86" w:rsidP="00D8776B">
            <w:pPr>
              <w:jc w:val="left"/>
              <w:rPr>
                <w:bCs/>
                <w:u w:val="single"/>
              </w:rPr>
            </w:pPr>
            <w:r w:rsidRPr="00400EEE">
              <w:rPr>
                <w:bCs/>
                <w:u w:val="single"/>
              </w:rPr>
              <w:t>NOMMEL ISANAR L. AMOLAT</w:t>
            </w:r>
          </w:p>
        </w:tc>
      </w:tr>
      <w:tr w:rsidR="001D1404" w14:paraId="4DFB57B4" w14:textId="77777777" w:rsidTr="00400EEE">
        <w:tc>
          <w:tcPr>
            <w:tcW w:w="1147" w:type="pct"/>
          </w:tcPr>
          <w:p w14:paraId="4ACA1B27" w14:textId="77777777" w:rsidR="001D1404" w:rsidRDefault="001D1404" w:rsidP="001D707E">
            <w:pPr>
              <w:jc w:val="right"/>
            </w:pPr>
          </w:p>
        </w:tc>
        <w:tc>
          <w:tcPr>
            <w:tcW w:w="3853" w:type="pct"/>
          </w:tcPr>
          <w:p w14:paraId="468095B0" w14:textId="77777777" w:rsidR="001D1404" w:rsidRDefault="001D1404" w:rsidP="001D707E">
            <w:pPr>
              <w:jc w:val="center"/>
              <w:rPr>
                <w:b/>
              </w:rPr>
            </w:pPr>
          </w:p>
        </w:tc>
      </w:tr>
      <w:tr w:rsidR="001D1404" w14:paraId="59CDA12C" w14:textId="77777777" w:rsidTr="00400EEE">
        <w:tc>
          <w:tcPr>
            <w:tcW w:w="1147" w:type="pct"/>
          </w:tcPr>
          <w:p w14:paraId="3E607B45" w14:textId="18110295" w:rsidR="001D1404" w:rsidRPr="00400EEE" w:rsidRDefault="00745269" w:rsidP="001D707E">
            <w:pPr>
              <w:jc w:val="right"/>
              <w:rPr>
                <w:b/>
                <w:bCs/>
              </w:rPr>
            </w:pPr>
            <w:r w:rsidRPr="00400EEE">
              <w:rPr>
                <w:b/>
                <w:bCs/>
              </w:rPr>
              <w:t>AREA OF STUDY:</w:t>
            </w:r>
          </w:p>
        </w:tc>
        <w:tc>
          <w:tcPr>
            <w:tcW w:w="3853" w:type="pct"/>
          </w:tcPr>
          <w:p w14:paraId="1665C89B" w14:textId="03980524" w:rsidR="001D1404" w:rsidRPr="00400EEE" w:rsidRDefault="00B65B86" w:rsidP="00D8776B">
            <w:pPr>
              <w:jc w:val="left"/>
              <w:rPr>
                <w:u w:val="single"/>
              </w:rPr>
            </w:pPr>
            <w:r w:rsidRPr="00400EEE">
              <w:rPr>
                <w:u w:val="single"/>
              </w:rPr>
              <w:t>LAKBAY: A THREE-DIMENSIONAL GAME ABOUT DRIVING FUNDAMENTALS AND ROAD COURTESY AND SAFETY OF GEAR-1 DRIVING SCHOOL</w:t>
            </w:r>
          </w:p>
        </w:tc>
      </w:tr>
    </w:tbl>
    <w:p w14:paraId="40ACFE09" w14:textId="6718FD99" w:rsidR="001D1404" w:rsidRDefault="001D1404" w:rsidP="001D1404">
      <w:pPr>
        <w:jc w:val="center"/>
        <w:rPr>
          <w:b/>
          <w:bCs/>
        </w:rPr>
      </w:pPr>
    </w:p>
    <w:p w14:paraId="44C5D3CA" w14:textId="745AB3DD" w:rsidR="00D8776B" w:rsidRDefault="00D8776B" w:rsidP="001D1404">
      <w:pPr>
        <w:jc w:val="center"/>
        <w:rPr>
          <w:b/>
          <w:bCs/>
        </w:rPr>
      </w:pPr>
    </w:p>
    <w:p w14:paraId="56B30A10" w14:textId="77777777" w:rsidR="00D8776B" w:rsidRDefault="00D8776B" w:rsidP="001D1404">
      <w:pPr>
        <w:jc w:val="center"/>
        <w:rPr>
          <w:b/>
          <w:bCs/>
        </w:rPr>
      </w:pPr>
    </w:p>
    <w:p w14:paraId="479A6C12" w14:textId="77777777" w:rsidR="001D1404" w:rsidRDefault="001D1404" w:rsidP="001D1404">
      <w:pPr>
        <w:jc w:val="center"/>
        <w:rPr>
          <w:b/>
          <w:bCs/>
        </w:rPr>
      </w:pPr>
      <w:r>
        <w:rPr>
          <w:b/>
          <w:bCs/>
        </w:rPr>
        <w:t>APPROVED BY:</w:t>
      </w:r>
    </w:p>
    <w:p w14:paraId="0A30CF5A" w14:textId="77777777" w:rsidR="001D1404" w:rsidRDefault="001D1404" w:rsidP="001D1404">
      <w:pPr>
        <w:jc w:val="center"/>
        <w:rPr>
          <w:b/>
          <w:bCs/>
        </w:rPr>
      </w:pPr>
    </w:p>
    <w:p w14:paraId="0D8F56E3" w14:textId="77777777" w:rsidR="001D1404" w:rsidRDefault="001D1404" w:rsidP="001D1404">
      <w:pPr>
        <w:jc w:val="center"/>
        <w:rPr>
          <w:b/>
          <w:bCs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779"/>
        <w:gridCol w:w="687"/>
        <w:gridCol w:w="3879"/>
        <w:gridCol w:w="681"/>
      </w:tblGrid>
      <w:tr w:rsidR="00D07ACC" w14:paraId="6A543815" w14:textId="77777777" w:rsidTr="00BF6571">
        <w:tc>
          <w:tcPr>
            <w:tcW w:w="2093" w:type="pct"/>
            <w:vAlign w:val="bottom"/>
          </w:tcPr>
          <w:p w14:paraId="4F04F5DD" w14:textId="77777777" w:rsidR="001D1404" w:rsidRPr="00FF2285" w:rsidRDefault="001D1404" w:rsidP="001D707E">
            <w:pPr>
              <w:jc w:val="center"/>
              <w:rPr>
                <w:b/>
                <w:bCs/>
                <w:u w:val="single"/>
              </w:rPr>
            </w:pPr>
            <w:r w:rsidRPr="00FF2285">
              <w:rPr>
                <w:b/>
                <w:bCs/>
                <w:u w:val="single"/>
              </w:rPr>
              <w:t>KHWEEN PRINCES H. MONCAYO</w:t>
            </w:r>
          </w:p>
        </w:tc>
        <w:tc>
          <w:tcPr>
            <w:tcW w:w="380" w:type="pct"/>
            <w:tcBorders>
              <w:bottom w:val="single" w:sz="4" w:space="0" w:color="auto"/>
            </w:tcBorders>
            <w:vAlign w:val="bottom"/>
          </w:tcPr>
          <w:p w14:paraId="0C59105B" w14:textId="77777777" w:rsidR="001D1404" w:rsidRPr="00B5063B" w:rsidRDefault="001D1404" w:rsidP="001D707E">
            <w:pPr>
              <w:jc w:val="center"/>
            </w:pPr>
          </w:p>
        </w:tc>
        <w:tc>
          <w:tcPr>
            <w:tcW w:w="2149" w:type="pct"/>
            <w:vAlign w:val="bottom"/>
          </w:tcPr>
          <w:p w14:paraId="4FD52A35" w14:textId="77777777" w:rsidR="001D1404" w:rsidRPr="00FF2285" w:rsidRDefault="001D1404" w:rsidP="001D707E">
            <w:pPr>
              <w:jc w:val="center"/>
              <w:rPr>
                <w:b/>
                <w:bCs/>
                <w:u w:val="single"/>
              </w:rPr>
            </w:pPr>
            <w:r w:rsidRPr="00FF2285">
              <w:rPr>
                <w:b/>
                <w:bCs/>
                <w:u w:val="single"/>
              </w:rPr>
              <w:t>PAOLO M. RODRIGUEZ</w:t>
            </w:r>
          </w:p>
        </w:tc>
        <w:tc>
          <w:tcPr>
            <w:tcW w:w="377" w:type="pct"/>
            <w:tcBorders>
              <w:bottom w:val="single" w:sz="4" w:space="0" w:color="auto"/>
            </w:tcBorders>
            <w:vAlign w:val="bottom"/>
          </w:tcPr>
          <w:p w14:paraId="3FC1011B" w14:textId="77777777" w:rsidR="001D1404" w:rsidRPr="00B5063B" w:rsidRDefault="001D1404" w:rsidP="001D707E">
            <w:pPr>
              <w:jc w:val="center"/>
            </w:pPr>
          </w:p>
        </w:tc>
      </w:tr>
      <w:tr w:rsidR="00D07ACC" w14:paraId="40D0B6E0" w14:textId="77777777" w:rsidTr="00BF6571">
        <w:tc>
          <w:tcPr>
            <w:tcW w:w="2093" w:type="pct"/>
          </w:tcPr>
          <w:p w14:paraId="3BF85E36" w14:textId="77777777" w:rsidR="001D1404" w:rsidRPr="00B5063B" w:rsidRDefault="001D1404" w:rsidP="001D707E">
            <w:pPr>
              <w:jc w:val="center"/>
            </w:pPr>
            <w:r>
              <w:t>Thesis Adviser</w:t>
            </w:r>
          </w:p>
        </w:tc>
        <w:tc>
          <w:tcPr>
            <w:tcW w:w="380" w:type="pct"/>
            <w:tcBorders>
              <w:top w:val="single" w:sz="4" w:space="0" w:color="auto"/>
            </w:tcBorders>
          </w:tcPr>
          <w:p w14:paraId="42431CA0" w14:textId="77777777" w:rsidR="001D1404" w:rsidRPr="00B5063B" w:rsidRDefault="001D1404" w:rsidP="001D707E">
            <w:pPr>
              <w:jc w:val="center"/>
            </w:pPr>
            <w:r>
              <w:t>Date</w:t>
            </w:r>
          </w:p>
        </w:tc>
        <w:tc>
          <w:tcPr>
            <w:tcW w:w="2149" w:type="pct"/>
          </w:tcPr>
          <w:p w14:paraId="23AE0C41" w14:textId="77777777" w:rsidR="001D1404" w:rsidRPr="00B5063B" w:rsidRDefault="001D1404" w:rsidP="001D707E">
            <w:pPr>
              <w:jc w:val="center"/>
            </w:pPr>
            <w:r>
              <w:t>Technical Critic</w:t>
            </w:r>
          </w:p>
        </w:tc>
        <w:tc>
          <w:tcPr>
            <w:tcW w:w="377" w:type="pct"/>
            <w:tcBorders>
              <w:top w:val="single" w:sz="4" w:space="0" w:color="auto"/>
            </w:tcBorders>
          </w:tcPr>
          <w:p w14:paraId="6718E331" w14:textId="77777777" w:rsidR="001D1404" w:rsidRPr="00B5063B" w:rsidRDefault="001D1404" w:rsidP="001D707E">
            <w:pPr>
              <w:jc w:val="center"/>
            </w:pPr>
            <w:r>
              <w:t>Date</w:t>
            </w:r>
          </w:p>
        </w:tc>
      </w:tr>
      <w:tr w:rsidR="00D07ACC" w14:paraId="19BE2D0F" w14:textId="77777777" w:rsidTr="00BF6571">
        <w:tc>
          <w:tcPr>
            <w:tcW w:w="2093" w:type="pct"/>
          </w:tcPr>
          <w:p w14:paraId="220494AE" w14:textId="77777777" w:rsidR="001D1404" w:rsidRDefault="001D1404" w:rsidP="001D707E">
            <w:pPr>
              <w:jc w:val="center"/>
            </w:pPr>
          </w:p>
        </w:tc>
        <w:tc>
          <w:tcPr>
            <w:tcW w:w="380" w:type="pct"/>
          </w:tcPr>
          <w:p w14:paraId="24C8A0DE" w14:textId="77777777" w:rsidR="001D1404" w:rsidRDefault="001D1404" w:rsidP="001D707E">
            <w:pPr>
              <w:jc w:val="center"/>
            </w:pPr>
          </w:p>
        </w:tc>
        <w:tc>
          <w:tcPr>
            <w:tcW w:w="2149" w:type="pct"/>
          </w:tcPr>
          <w:p w14:paraId="3FD02D54" w14:textId="77777777" w:rsidR="001D1404" w:rsidRDefault="001D1404" w:rsidP="001D707E">
            <w:pPr>
              <w:jc w:val="center"/>
            </w:pPr>
          </w:p>
        </w:tc>
        <w:tc>
          <w:tcPr>
            <w:tcW w:w="377" w:type="pct"/>
          </w:tcPr>
          <w:p w14:paraId="3067D0B3" w14:textId="77777777" w:rsidR="001D1404" w:rsidRDefault="001D1404" w:rsidP="001D707E">
            <w:pPr>
              <w:jc w:val="center"/>
            </w:pPr>
          </w:p>
        </w:tc>
      </w:tr>
      <w:tr w:rsidR="00D07ACC" w14:paraId="77C83144" w14:textId="77777777" w:rsidTr="00BF6571">
        <w:tc>
          <w:tcPr>
            <w:tcW w:w="2093" w:type="pct"/>
          </w:tcPr>
          <w:p w14:paraId="2FD35D9C" w14:textId="77777777" w:rsidR="001D1404" w:rsidRDefault="001D1404" w:rsidP="001D707E">
            <w:pPr>
              <w:jc w:val="center"/>
            </w:pPr>
          </w:p>
        </w:tc>
        <w:tc>
          <w:tcPr>
            <w:tcW w:w="380" w:type="pct"/>
          </w:tcPr>
          <w:p w14:paraId="5ABAF63F" w14:textId="77777777" w:rsidR="001D1404" w:rsidRDefault="001D1404" w:rsidP="001D707E">
            <w:pPr>
              <w:jc w:val="center"/>
            </w:pPr>
          </w:p>
        </w:tc>
        <w:tc>
          <w:tcPr>
            <w:tcW w:w="2149" w:type="pct"/>
          </w:tcPr>
          <w:p w14:paraId="5185C127" w14:textId="77777777" w:rsidR="001D1404" w:rsidRDefault="001D1404" w:rsidP="001D707E">
            <w:pPr>
              <w:jc w:val="center"/>
            </w:pPr>
          </w:p>
        </w:tc>
        <w:tc>
          <w:tcPr>
            <w:tcW w:w="377" w:type="pct"/>
          </w:tcPr>
          <w:p w14:paraId="134FCF16" w14:textId="77777777" w:rsidR="001D1404" w:rsidRDefault="001D1404" w:rsidP="001D707E">
            <w:pPr>
              <w:jc w:val="center"/>
            </w:pPr>
          </w:p>
        </w:tc>
      </w:tr>
      <w:tr w:rsidR="00D07ACC" w14:paraId="0C874001" w14:textId="77777777" w:rsidTr="00BF6571">
        <w:tc>
          <w:tcPr>
            <w:tcW w:w="2093" w:type="pct"/>
            <w:vAlign w:val="bottom"/>
          </w:tcPr>
          <w:p w14:paraId="5616F955" w14:textId="08A566E7" w:rsidR="001D1404" w:rsidRPr="00FF2285" w:rsidRDefault="00D8776B" w:rsidP="001D707E">
            <w:pPr>
              <w:jc w:val="center"/>
              <w:rPr>
                <w:b/>
                <w:bCs/>
                <w:u w:val="single"/>
              </w:rPr>
            </w:pPr>
            <w:r w:rsidRPr="00FF2285">
              <w:rPr>
                <w:b/>
                <w:bCs/>
                <w:u w:val="single"/>
              </w:rPr>
              <w:t>ALVIN D. CATALO</w:t>
            </w:r>
          </w:p>
        </w:tc>
        <w:tc>
          <w:tcPr>
            <w:tcW w:w="380" w:type="pct"/>
            <w:tcBorders>
              <w:bottom w:val="single" w:sz="4" w:space="0" w:color="auto"/>
            </w:tcBorders>
          </w:tcPr>
          <w:p w14:paraId="4A6826FE" w14:textId="77777777" w:rsidR="001D1404" w:rsidRDefault="001D1404" w:rsidP="001D707E">
            <w:pPr>
              <w:jc w:val="center"/>
            </w:pPr>
          </w:p>
        </w:tc>
        <w:tc>
          <w:tcPr>
            <w:tcW w:w="2149" w:type="pct"/>
            <w:vAlign w:val="bottom"/>
          </w:tcPr>
          <w:p w14:paraId="18ACB472" w14:textId="77777777" w:rsidR="001D1404" w:rsidRPr="00D07ACC" w:rsidRDefault="001D1404" w:rsidP="001D707E">
            <w:pPr>
              <w:jc w:val="center"/>
              <w:rPr>
                <w:b/>
                <w:bCs/>
                <w:u w:val="single"/>
              </w:rPr>
            </w:pPr>
            <w:r w:rsidRPr="00D07ACC">
              <w:rPr>
                <w:b/>
                <w:bCs/>
                <w:u w:val="single"/>
              </w:rPr>
              <w:t>DONNALYN B. MONTALLANA, MIT</w:t>
            </w:r>
          </w:p>
        </w:tc>
        <w:tc>
          <w:tcPr>
            <w:tcW w:w="377" w:type="pct"/>
            <w:tcBorders>
              <w:bottom w:val="single" w:sz="4" w:space="0" w:color="auto"/>
            </w:tcBorders>
          </w:tcPr>
          <w:p w14:paraId="3493288C" w14:textId="77777777" w:rsidR="001D1404" w:rsidRDefault="001D1404" w:rsidP="001D707E">
            <w:pPr>
              <w:jc w:val="center"/>
            </w:pPr>
          </w:p>
        </w:tc>
      </w:tr>
      <w:tr w:rsidR="00D07ACC" w14:paraId="026C218F" w14:textId="77777777" w:rsidTr="00BF6571">
        <w:tc>
          <w:tcPr>
            <w:tcW w:w="2093" w:type="pct"/>
          </w:tcPr>
          <w:p w14:paraId="3BAF223B" w14:textId="1186C534" w:rsidR="001D1404" w:rsidRPr="00B5063B" w:rsidRDefault="00D8776B" w:rsidP="001D707E">
            <w:pPr>
              <w:jc w:val="center"/>
            </w:pPr>
            <w:r>
              <w:t>Department Research Coordinator</w:t>
            </w:r>
          </w:p>
        </w:tc>
        <w:tc>
          <w:tcPr>
            <w:tcW w:w="380" w:type="pct"/>
            <w:tcBorders>
              <w:top w:val="single" w:sz="4" w:space="0" w:color="auto"/>
            </w:tcBorders>
          </w:tcPr>
          <w:p w14:paraId="48C1104B" w14:textId="77777777" w:rsidR="001D1404" w:rsidRDefault="001D1404" w:rsidP="001D707E">
            <w:pPr>
              <w:jc w:val="center"/>
            </w:pPr>
            <w:r>
              <w:t>Date</w:t>
            </w:r>
          </w:p>
        </w:tc>
        <w:tc>
          <w:tcPr>
            <w:tcW w:w="2149" w:type="pct"/>
          </w:tcPr>
          <w:p w14:paraId="319AE570" w14:textId="77777777" w:rsidR="001D1404" w:rsidRDefault="001D1404" w:rsidP="001D707E">
            <w:pPr>
              <w:jc w:val="center"/>
            </w:pPr>
            <w:r>
              <w:t>Department Chairperson</w:t>
            </w:r>
          </w:p>
        </w:tc>
        <w:tc>
          <w:tcPr>
            <w:tcW w:w="377" w:type="pct"/>
            <w:tcBorders>
              <w:top w:val="single" w:sz="4" w:space="0" w:color="auto"/>
            </w:tcBorders>
          </w:tcPr>
          <w:p w14:paraId="1E60CB83" w14:textId="77777777" w:rsidR="001D1404" w:rsidRDefault="001D1404" w:rsidP="001D707E">
            <w:pPr>
              <w:jc w:val="center"/>
            </w:pPr>
            <w:r>
              <w:t>Date</w:t>
            </w:r>
          </w:p>
        </w:tc>
      </w:tr>
    </w:tbl>
    <w:p w14:paraId="5E166CAF" w14:textId="77777777" w:rsidR="0030273D" w:rsidRPr="001D1404" w:rsidRDefault="0030273D" w:rsidP="001D1404"/>
    <w:sectPr w:rsidR="0030273D" w:rsidRPr="001D1404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5E0BC" w14:textId="77777777" w:rsidR="00AE68AF" w:rsidRDefault="00AE68AF" w:rsidP="008640C9">
      <w:r>
        <w:separator/>
      </w:r>
    </w:p>
  </w:endnote>
  <w:endnote w:type="continuationSeparator" w:id="0">
    <w:p w14:paraId="4C3F25AF" w14:textId="77777777" w:rsidR="00AE68AF" w:rsidRDefault="00AE68AF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EFA94" w14:textId="77777777" w:rsidR="00AE68AF" w:rsidRDefault="00AE68AF" w:rsidP="008640C9">
      <w:r>
        <w:separator/>
      </w:r>
    </w:p>
  </w:footnote>
  <w:footnote w:type="continuationSeparator" w:id="0">
    <w:p w14:paraId="7E70C2EB" w14:textId="77777777" w:rsidR="00AE68AF" w:rsidRDefault="00AE68AF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NKgFAEbO4LwtAAAA"/>
  </w:docVars>
  <w:rsids>
    <w:rsidRoot w:val="009E532C"/>
    <w:rsid w:val="00000BDD"/>
    <w:rsid w:val="00004A4B"/>
    <w:rsid w:val="00013E3E"/>
    <w:rsid w:val="000428D8"/>
    <w:rsid w:val="00082EAB"/>
    <w:rsid w:val="000A1E96"/>
    <w:rsid w:val="000D430C"/>
    <w:rsid w:val="00107459"/>
    <w:rsid w:val="001841B7"/>
    <w:rsid w:val="001D1404"/>
    <w:rsid w:val="001F7B75"/>
    <w:rsid w:val="00215963"/>
    <w:rsid w:val="00225669"/>
    <w:rsid w:val="00246316"/>
    <w:rsid w:val="002A18D0"/>
    <w:rsid w:val="002C1FF6"/>
    <w:rsid w:val="002E52CA"/>
    <w:rsid w:val="0030273D"/>
    <w:rsid w:val="003531B2"/>
    <w:rsid w:val="003A6DE2"/>
    <w:rsid w:val="003D5058"/>
    <w:rsid w:val="003E0E03"/>
    <w:rsid w:val="00400EEE"/>
    <w:rsid w:val="0041291A"/>
    <w:rsid w:val="004307BB"/>
    <w:rsid w:val="00485435"/>
    <w:rsid w:val="004860CE"/>
    <w:rsid w:val="004C127F"/>
    <w:rsid w:val="004C19EC"/>
    <w:rsid w:val="004F007D"/>
    <w:rsid w:val="0057592C"/>
    <w:rsid w:val="00576368"/>
    <w:rsid w:val="005B268F"/>
    <w:rsid w:val="005B6645"/>
    <w:rsid w:val="00601688"/>
    <w:rsid w:val="006229B1"/>
    <w:rsid w:val="00685132"/>
    <w:rsid w:val="006B52F4"/>
    <w:rsid w:val="006E0B59"/>
    <w:rsid w:val="0072542F"/>
    <w:rsid w:val="0073396B"/>
    <w:rsid w:val="00734D92"/>
    <w:rsid w:val="00745269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C513A"/>
    <w:rsid w:val="009E1419"/>
    <w:rsid w:val="009E532C"/>
    <w:rsid w:val="00A26EC8"/>
    <w:rsid w:val="00A30DFF"/>
    <w:rsid w:val="00A77191"/>
    <w:rsid w:val="00A80497"/>
    <w:rsid w:val="00A9623F"/>
    <w:rsid w:val="00AA2069"/>
    <w:rsid w:val="00AC0BF8"/>
    <w:rsid w:val="00AE0D4C"/>
    <w:rsid w:val="00AE68AF"/>
    <w:rsid w:val="00B0315C"/>
    <w:rsid w:val="00B65B86"/>
    <w:rsid w:val="00B70031"/>
    <w:rsid w:val="00B83DC3"/>
    <w:rsid w:val="00BB6790"/>
    <w:rsid w:val="00BC5FAB"/>
    <w:rsid w:val="00BD303B"/>
    <w:rsid w:val="00BF6571"/>
    <w:rsid w:val="00C243EC"/>
    <w:rsid w:val="00C576EE"/>
    <w:rsid w:val="00C63974"/>
    <w:rsid w:val="00C7518C"/>
    <w:rsid w:val="00C80A3B"/>
    <w:rsid w:val="00CA68DD"/>
    <w:rsid w:val="00CC2D85"/>
    <w:rsid w:val="00CE2EFD"/>
    <w:rsid w:val="00CE4D44"/>
    <w:rsid w:val="00D054DE"/>
    <w:rsid w:val="00D05E6E"/>
    <w:rsid w:val="00D07ACC"/>
    <w:rsid w:val="00D4474A"/>
    <w:rsid w:val="00D65E12"/>
    <w:rsid w:val="00D7371F"/>
    <w:rsid w:val="00D8776B"/>
    <w:rsid w:val="00DD3EE2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  <w:rsid w:val="00FF2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70</Words>
  <Characters>403</Characters>
  <Application>Microsoft Office Word</Application>
  <DocSecurity>0</DocSecurity>
  <Lines>3</Lines>
  <Paragraphs>1</Paragraphs>
  <ScaleCrop>false</ScaleCrop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93</cp:revision>
  <cp:lastPrinted>2022-03-06T08:35:00Z</cp:lastPrinted>
  <dcterms:created xsi:type="dcterms:W3CDTF">2022-01-17T06:44:00Z</dcterms:created>
  <dcterms:modified xsi:type="dcterms:W3CDTF">2022-04-11T13:06:00Z</dcterms:modified>
</cp:coreProperties>
</file>